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D435DF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>AUTOMATED AERATOR SYSTEM FOR CONTROLLING DISSOLVED OXYGEN AND MONITORING ACIDITY AND</w:t>
      </w:r>
    </w:p>
    <w:p w14:paraId="41D435E0" w14:textId="77777777" w:rsidR="001E4DBB" w:rsidRPr="009104A6" w:rsidRDefault="002F45E0" w:rsidP="002F45E0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 xml:space="preserve">TEMPERATURE IN </w:t>
      </w:r>
      <w:r w:rsidR="00A545BF">
        <w:rPr>
          <w:rFonts w:ascii="Arial" w:hAnsi="Arial" w:cs="Arial"/>
          <w:b/>
          <w:bCs/>
          <w:sz w:val="24"/>
          <w:szCs w:val="24"/>
        </w:rPr>
        <w:t>AQUATIC SYSTEM</w:t>
      </w:r>
    </w:p>
    <w:p w14:paraId="41D435E1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2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3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4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5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6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7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8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9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A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B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C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D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E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5EF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College of Engineering and Architecture</w:t>
      </w:r>
    </w:p>
    <w:p w14:paraId="41D435F0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1D435F1" w14:textId="77777777" w:rsidR="002F45E0" w:rsidRPr="009104A6" w:rsidRDefault="00FB34C7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  <w:r w:rsidRPr="009104A6">
        <w:rPr>
          <w:rFonts w:ascii="Arial" w:hAnsi="Arial" w:cs="Arial"/>
          <w:color w:val="222222"/>
          <w:sz w:val="24"/>
          <w:szCs w:val="24"/>
          <w:shd w:val="clear" w:color="auto" w:fill="FFFFFF"/>
        </w:rPr>
        <w:t>Main Campus</w:t>
      </w:r>
      <w:r w:rsidR="002F45E0" w:rsidRPr="009104A6">
        <w:rPr>
          <w:rFonts w:ascii="Arial" w:hAnsi="Arial" w:cs="Arial"/>
          <w:color w:val="222222"/>
          <w:sz w:val="24"/>
          <w:szCs w:val="24"/>
          <w:shd w:val="clear" w:color="auto" w:fill="FFFFFF"/>
        </w:rPr>
        <w:t>, Tagbilaran City, Bohol</w:t>
      </w:r>
    </w:p>
    <w:p w14:paraId="41D435F2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3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4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5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6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7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8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9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A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B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C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D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E" w14:textId="77777777" w:rsidR="002F45E0" w:rsidRPr="009104A6" w:rsidRDefault="002F45E0" w:rsidP="002F45E0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5FF" w14:textId="77777777" w:rsidR="002F45E0" w:rsidRPr="009104A6" w:rsidRDefault="002F45E0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</w:rPr>
      </w:pPr>
    </w:p>
    <w:p w14:paraId="41D43600" w14:textId="77777777" w:rsidR="00AB24BD" w:rsidRPr="009C4AC5" w:rsidRDefault="00AB24BD" w:rsidP="00AB24BD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</w:pPr>
      <w:r w:rsidRPr="009C4AC5"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  <w:t>Max Angelo D. Perin</w:t>
      </w:r>
    </w:p>
    <w:p w14:paraId="41D43601" w14:textId="77777777" w:rsidR="002F45E0" w:rsidRPr="009C4AC5" w:rsidRDefault="002F45E0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</w:pPr>
      <w:r w:rsidRPr="009C4AC5">
        <w:rPr>
          <w:rFonts w:ascii="Arial" w:hAnsi="Arial" w:cs="Arial"/>
          <w:color w:val="222222"/>
          <w:sz w:val="24"/>
          <w:szCs w:val="24"/>
          <w:shd w:val="clear" w:color="auto" w:fill="FFFFFF"/>
          <w:lang w:val="it-IT"/>
        </w:rPr>
        <w:t>Maria Jussel A. Cuaton</w:t>
      </w:r>
    </w:p>
    <w:p w14:paraId="41D43602" w14:textId="77777777" w:rsidR="002F45E0" w:rsidRPr="009104A6" w:rsidRDefault="002F45E0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  <w:r w:rsidRPr="009104A6"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  <w:t>Apple Joy T. Rapirap</w:t>
      </w:r>
    </w:p>
    <w:p w14:paraId="41D43603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4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5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6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7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8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9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A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B" w14:textId="77777777" w:rsidR="00904D63" w:rsidRPr="009104A6" w:rsidRDefault="00904D63" w:rsidP="00402F01">
      <w:pPr>
        <w:pStyle w:val="NoSpacing"/>
        <w:jc w:val="center"/>
        <w:rPr>
          <w:rFonts w:ascii="Arial" w:hAnsi="Arial" w:cs="Arial"/>
          <w:color w:val="222222"/>
          <w:sz w:val="24"/>
          <w:szCs w:val="24"/>
          <w:shd w:val="clear" w:color="auto" w:fill="FFFFFF"/>
          <w:lang w:val="fr-FR"/>
        </w:rPr>
      </w:pPr>
    </w:p>
    <w:p w14:paraId="41D4360C" w14:textId="77777777" w:rsidR="00D11A06" w:rsidRPr="009104A6" w:rsidRDefault="00904D63" w:rsidP="00FE0AC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lastRenderedPageBreak/>
        <w:t xml:space="preserve">AUTOMATED AERATOR SYSTEM FOR CONTROLLING DISSOLVED </w:t>
      </w:r>
    </w:p>
    <w:p w14:paraId="41D4360D" w14:textId="77777777" w:rsidR="00904D63" w:rsidRPr="009104A6" w:rsidRDefault="00904D63" w:rsidP="00D11A06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>OXYGEN AND MONITORING ACIDITY AND</w:t>
      </w:r>
    </w:p>
    <w:p w14:paraId="41D4360E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 xml:space="preserve">TEMPERATURE IN </w:t>
      </w:r>
      <w:r w:rsidR="00605D31" w:rsidRPr="009104A6">
        <w:rPr>
          <w:rFonts w:ascii="Arial" w:hAnsi="Arial" w:cs="Arial"/>
          <w:b/>
          <w:bCs/>
          <w:sz w:val="24"/>
          <w:szCs w:val="24"/>
        </w:rPr>
        <w:t>AQUATIC SYSTEM</w:t>
      </w:r>
    </w:p>
    <w:p w14:paraId="41D4360F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0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1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2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______________</w:t>
      </w:r>
    </w:p>
    <w:p w14:paraId="41D43613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4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5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6" w14:textId="77777777" w:rsidR="00904D63" w:rsidRPr="009104A6" w:rsidRDefault="00904D63" w:rsidP="001E5758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A Thesis</w:t>
      </w:r>
      <w:r w:rsidR="009104A6" w:rsidRPr="009104A6">
        <w:rPr>
          <w:rFonts w:ascii="Arial" w:hAnsi="Arial" w:cs="Arial"/>
          <w:sz w:val="24"/>
          <w:szCs w:val="24"/>
        </w:rPr>
        <w:t xml:space="preserve"> </w:t>
      </w:r>
      <w:r w:rsidR="0083487B">
        <w:rPr>
          <w:rFonts w:ascii="Arial" w:hAnsi="Arial" w:cs="Arial"/>
          <w:sz w:val="24"/>
          <w:szCs w:val="24"/>
        </w:rPr>
        <w:t>Presented</w:t>
      </w:r>
      <w:r w:rsidRPr="009104A6">
        <w:rPr>
          <w:rFonts w:ascii="Arial" w:hAnsi="Arial" w:cs="Arial"/>
          <w:sz w:val="24"/>
          <w:szCs w:val="24"/>
        </w:rPr>
        <w:t xml:space="preserve"> to the Faculty of </w:t>
      </w:r>
      <w:r w:rsidR="001E5758">
        <w:rPr>
          <w:rFonts w:ascii="Arial" w:hAnsi="Arial" w:cs="Arial"/>
          <w:sz w:val="24"/>
          <w:szCs w:val="24"/>
        </w:rPr>
        <w:t xml:space="preserve">the </w:t>
      </w:r>
      <w:r w:rsidRPr="009104A6">
        <w:rPr>
          <w:rFonts w:ascii="Arial" w:hAnsi="Arial" w:cs="Arial"/>
          <w:sz w:val="24"/>
          <w:szCs w:val="24"/>
        </w:rPr>
        <w:t>College of Engineering and Architecture</w:t>
      </w:r>
    </w:p>
    <w:p w14:paraId="41D43617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104A6">
        <w:rPr>
          <w:rFonts w:ascii="Arial" w:hAnsi="Arial" w:cs="Arial"/>
          <w:b/>
          <w:bCs/>
          <w:sz w:val="24"/>
          <w:szCs w:val="24"/>
        </w:rPr>
        <w:t>BOHOL ISLAND STATE UNIVERSITY</w:t>
      </w:r>
    </w:p>
    <w:p w14:paraId="41D43618" w14:textId="77777777" w:rsidR="00904D63" w:rsidRPr="009104A6" w:rsidRDefault="00FB34C7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Main Campus</w:t>
      </w:r>
      <w:r w:rsidR="00904D63" w:rsidRPr="009104A6">
        <w:rPr>
          <w:rFonts w:ascii="Arial" w:hAnsi="Arial" w:cs="Arial"/>
          <w:sz w:val="24"/>
          <w:szCs w:val="24"/>
        </w:rPr>
        <w:t>, Tagbilaran City, Bohol</w:t>
      </w:r>
    </w:p>
    <w:p w14:paraId="41D43619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A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B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C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______________</w:t>
      </w:r>
    </w:p>
    <w:p w14:paraId="41D4361D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1E" w14:textId="77777777" w:rsidR="00904D63" w:rsidRPr="009104A6" w:rsidRDefault="00904D63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1F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20" w14:textId="77777777" w:rsidR="00904D63" w:rsidRPr="009104A6" w:rsidRDefault="00904D63" w:rsidP="00FB34C7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In Partial Fulfillment</w:t>
      </w:r>
      <w:r w:rsidR="00FB34C7" w:rsidRPr="009104A6">
        <w:rPr>
          <w:rFonts w:ascii="Arial" w:hAnsi="Arial" w:cs="Arial"/>
          <w:sz w:val="24"/>
          <w:szCs w:val="24"/>
        </w:rPr>
        <w:t xml:space="preserve"> o</w:t>
      </w:r>
      <w:r w:rsidR="00FA007B">
        <w:rPr>
          <w:rFonts w:ascii="Arial" w:hAnsi="Arial" w:cs="Arial"/>
          <w:sz w:val="24"/>
          <w:szCs w:val="24"/>
        </w:rPr>
        <w:t>f the Requirements of</w:t>
      </w:r>
      <w:r w:rsidRPr="009104A6">
        <w:rPr>
          <w:rFonts w:ascii="Arial" w:hAnsi="Arial" w:cs="Arial"/>
          <w:sz w:val="24"/>
          <w:szCs w:val="24"/>
        </w:rPr>
        <w:t xml:space="preserve"> the Degree</w:t>
      </w:r>
    </w:p>
    <w:p w14:paraId="41D43621" w14:textId="77777777" w:rsidR="00904D63" w:rsidRPr="009C4AC5" w:rsidRDefault="00904D63" w:rsidP="00FE0AC9">
      <w:pPr>
        <w:pStyle w:val="NoSpacing"/>
        <w:jc w:val="center"/>
        <w:rPr>
          <w:rFonts w:ascii="Arial" w:hAnsi="Arial" w:cs="Arial"/>
          <w:b/>
          <w:bCs/>
          <w:sz w:val="24"/>
          <w:szCs w:val="24"/>
        </w:rPr>
      </w:pPr>
      <w:r w:rsidRPr="009C4AC5">
        <w:rPr>
          <w:rFonts w:ascii="Arial" w:hAnsi="Arial" w:cs="Arial"/>
          <w:b/>
          <w:bCs/>
          <w:sz w:val="24"/>
          <w:szCs w:val="24"/>
        </w:rPr>
        <w:t>Bachelor of Science in Computer Engineering</w:t>
      </w:r>
    </w:p>
    <w:p w14:paraId="41D43622" w14:textId="77777777" w:rsidR="00904D63" w:rsidRPr="009104A6" w:rsidRDefault="00904D63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23" w14:textId="77777777" w:rsidR="00FE0AC9" w:rsidRPr="009104A6" w:rsidRDefault="00FE0AC9" w:rsidP="00FE0AC9">
      <w:pPr>
        <w:pStyle w:val="NoSpacing"/>
        <w:rPr>
          <w:rFonts w:ascii="Arial" w:hAnsi="Arial" w:cs="Arial"/>
          <w:sz w:val="24"/>
          <w:szCs w:val="24"/>
        </w:rPr>
      </w:pPr>
    </w:p>
    <w:p w14:paraId="41D43624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25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 w:rsidRPr="009104A6">
        <w:rPr>
          <w:rFonts w:ascii="Arial" w:hAnsi="Arial" w:cs="Arial"/>
          <w:sz w:val="24"/>
          <w:szCs w:val="24"/>
          <w:lang w:val="it-IT"/>
        </w:rPr>
        <w:t>______________</w:t>
      </w:r>
    </w:p>
    <w:p w14:paraId="41D43626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7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8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9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A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B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C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</w:p>
    <w:p w14:paraId="41D4362D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 w:rsidRPr="009104A6">
        <w:rPr>
          <w:rFonts w:ascii="Arial" w:hAnsi="Arial" w:cs="Arial"/>
          <w:sz w:val="24"/>
          <w:szCs w:val="24"/>
          <w:lang w:val="it-IT"/>
        </w:rPr>
        <w:t>Max Angelo D. Perin</w:t>
      </w:r>
    </w:p>
    <w:p w14:paraId="41D4362E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  <w:lang w:val="it-IT"/>
        </w:rPr>
      </w:pPr>
      <w:r w:rsidRPr="009104A6">
        <w:rPr>
          <w:rFonts w:ascii="Arial" w:hAnsi="Arial" w:cs="Arial"/>
          <w:sz w:val="24"/>
          <w:szCs w:val="24"/>
          <w:lang w:val="it-IT"/>
        </w:rPr>
        <w:t>Maria Jussel A. Cuaton</w:t>
      </w:r>
    </w:p>
    <w:p w14:paraId="41D4362F" w14:textId="77777777" w:rsidR="00FE0AC9" w:rsidRPr="009104A6" w:rsidRDefault="00FE0AC9" w:rsidP="00FE0AC9">
      <w:pPr>
        <w:pStyle w:val="NoSpacing"/>
        <w:jc w:val="center"/>
        <w:rPr>
          <w:rFonts w:ascii="Arial" w:hAnsi="Arial" w:cs="Arial"/>
          <w:sz w:val="24"/>
          <w:szCs w:val="24"/>
        </w:rPr>
      </w:pPr>
      <w:r w:rsidRPr="009104A6">
        <w:rPr>
          <w:rFonts w:ascii="Arial" w:hAnsi="Arial" w:cs="Arial"/>
          <w:sz w:val="24"/>
          <w:szCs w:val="24"/>
        </w:rPr>
        <w:t>Apple Joy T. Rapirap</w:t>
      </w:r>
    </w:p>
    <w:p w14:paraId="41D43630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</w:rPr>
      </w:pPr>
    </w:p>
    <w:p w14:paraId="41D43631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1D43632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1D43633" w14:textId="77777777" w:rsidR="00FE0AC9" w:rsidRPr="009104A6" w:rsidRDefault="00FE0AC9" w:rsidP="00904D63">
      <w:pPr>
        <w:pStyle w:val="NoSpacing"/>
        <w:jc w:val="center"/>
        <w:rPr>
          <w:rFonts w:ascii="Arial" w:hAnsi="Arial" w:cs="Arial"/>
          <w:sz w:val="24"/>
          <w:szCs w:val="24"/>
          <w:lang w:val="en-GB"/>
        </w:rPr>
      </w:pPr>
    </w:p>
    <w:p w14:paraId="41D43634" w14:textId="77777777" w:rsidR="00FE0AC9" w:rsidRPr="003B18EB" w:rsidRDefault="003B18EB" w:rsidP="003B18EB">
      <w:pPr>
        <w:jc w:val="center"/>
        <w:rPr>
          <w:rFonts w:ascii="Arial" w:hAnsi="Arial" w:cs="Arial"/>
          <w:sz w:val="24"/>
          <w:szCs w:val="24"/>
          <w:lang w:val="en-GB"/>
        </w:rPr>
      </w:pPr>
      <w:r w:rsidRPr="003B18EB">
        <w:rPr>
          <w:rFonts w:ascii="Arial" w:hAnsi="Arial" w:cs="Arial"/>
          <w:sz w:val="24"/>
          <w:szCs w:val="24"/>
          <w:lang w:val="en-GB"/>
        </w:rPr>
        <w:t>March 2018</w:t>
      </w:r>
    </w:p>
    <w:sectPr w:rsidR="00FE0AC9" w:rsidRPr="003B18EB" w:rsidSect="002F45E0">
      <w:pgSz w:w="12240" w:h="15840" w:code="1"/>
      <w:pgMar w:top="1440" w:right="1440" w:bottom="1440" w:left="216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xMDA3szAwMAMiMyUdpeDU4uLM/DyQAsNaAFORGGMsAAAA"/>
  </w:docVars>
  <w:rsids>
    <w:rsidRoot w:val="00080495"/>
    <w:rsid w:val="00003321"/>
    <w:rsid w:val="00026335"/>
    <w:rsid w:val="00080495"/>
    <w:rsid w:val="001E356E"/>
    <w:rsid w:val="001E4DBB"/>
    <w:rsid w:val="001E5758"/>
    <w:rsid w:val="002F45E0"/>
    <w:rsid w:val="003B18EB"/>
    <w:rsid w:val="003F131B"/>
    <w:rsid w:val="00402F01"/>
    <w:rsid w:val="00604761"/>
    <w:rsid w:val="00605D31"/>
    <w:rsid w:val="006A43E4"/>
    <w:rsid w:val="007244C4"/>
    <w:rsid w:val="007A4722"/>
    <w:rsid w:val="007E29EF"/>
    <w:rsid w:val="0083487B"/>
    <w:rsid w:val="008C4383"/>
    <w:rsid w:val="00904D63"/>
    <w:rsid w:val="009104A6"/>
    <w:rsid w:val="009C4AC5"/>
    <w:rsid w:val="00A545BF"/>
    <w:rsid w:val="00AB24BD"/>
    <w:rsid w:val="00D11A06"/>
    <w:rsid w:val="00E133F1"/>
    <w:rsid w:val="00F44A0F"/>
    <w:rsid w:val="00FA007B"/>
    <w:rsid w:val="00FB34C7"/>
    <w:rsid w:val="00FE0AC9"/>
    <w:rsid w:val="00FF1E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D435DF"/>
  <w15:docId w15:val="{8C177DC8-5748-42AC-B512-A489B3579B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PH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F131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2F45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24</Words>
  <Characters>708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ver Page</vt:lpstr>
    </vt:vector>
  </TitlesOfParts>
  <Company>Microsoft</Company>
  <LinksUpToDate>false</LinksUpToDate>
  <CharactersWithSpaces>8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Page</dc:title>
  <dc:creator>Max Angelo Perin;Maria Jussel Cuaton;Apple Joy Rapirap</dc:creator>
  <cp:keywords>AAS Cover Page</cp:keywords>
  <cp:lastModifiedBy>Max Angelo Perin</cp:lastModifiedBy>
  <cp:revision>2</cp:revision>
  <dcterms:created xsi:type="dcterms:W3CDTF">2022-05-20T00:40:00Z</dcterms:created>
  <dcterms:modified xsi:type="dcterms:W3CDTF">2022-05-20T00:40:00Z</dcterms:modified>
</cp:coreProperties>
</file>